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ietitian</w:t>
      </w:r>
      <w:r>
        <w:t xml:space="preserve"> </w:t>
      </w:r>
      <w:r>
        <w:t xml:space="preserve">Position</w:t>
      </w:r>
      <w:r>
        <w:t xml:space="preserve"> </w:t>
      </w:r>
      <w:r>
        <w:t xml:space="preserve">in</w:t>
      </w:r>
      <w:r>
        <w:t xml:space="preserve"> </w:t>
      </w:r>
      <w:r>
        <w:t xml:space="preserve">Canada</w:t>
      </w:r>
      <w:r>
        <w:t xml:space="preserve"> </w:t>
      </w:r>
      <w:r>
        <w:t xml:space="preserve">Vancouver</w:t>
      </w:r>
    </w:p>
    <w:bookmarkStart w:id="21" w:name="Xa979993cc7eb22477540f2e710f433312077223"/>
    <w:p>
      <w:pPr>
        <w:pStyle w:val="Heading1"/>
      </w:pPr>
      <w:r>
        <w:t xml:space="preserve">Internship Application Letter for Dietitian Position in Canada Vancouv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Vancouver General Hospital - Nutrition &amp; Dietetics Department</w:t>
      </w:r>
      <w:r>
        <w:br/>
      </w:r>
      <w:r>
        <w:t xml:space="preserve">855 West 12th Avenue</w:t>
      </w:r>
      <w:r>
        <w:br/>
      </w:r>
      <w:r>
        <w:t xml:space="preserve">Vancouver, BC V5Z 1M9</w:t>
      </w:r>
      <w:r>
        <w:br/>
      </w:r>
      <w:r>
        <w:t xml:space="preserve">Canada</w:t>
      </w:r>
    </w:p>
    <w:bookmarkStart w:id="20" w:name="X190efa4aeecd183736819616307d1eb42dffd4e"/>
    <w:p>
      <w:pPr>
        <w:pStyle w:val="Heading2"/>
      </w:pPr>
      <w:r>
        <w:t xml:space="preserve">Subject: Internship Application Letter for Dietitian Intern Position</w:t>
      </w:r>
    </w:p>
    <w:p>
      <w:pPr>
        <w:pStyle w:val="FirstParagraph"/>
      </w:pPr>
      <w:r>
        <w:t xml:space="preserve">Dear Hiring Committee,</w:t>
      </w:r>
    </w:p>
    <w:p>
      <w:pPr>
        <w:pStyle w:val="BodyText"/>
      </w:pPr>
      <w:r>
        <w:t xml:space="preserve">I am writing to express my enthusiastic interest in the Dietitian Intern position within your esteemed Nutrition &amp; Dietetics Department at Vancouver General Hospital, as advertised on the BC Health Authority Careers portal. As a dedicated and culturally competent future health professional deeply committed to advancing equitable nutrition care in Canada Vancouver, I am confident that my academic background, practical experience, and profound understanding of the unique healthcare landscape in this dynamic city align precisely with your department’s mission. This</w:t>
      </w:r>
      <w:r>
        <w:t xml:space="preserve"> </w:t>
      </w:r>
      <w:r>
        <w:rPr>
          <w:bCs/>
          <w:b/>
        </w:rPr>
        <w:t xml:space="preserve">Internship Application Letter</w:t>
      </w:r>
      <w:r>
        <w:t xml:space="preserve"> </w:t>
      </w:r>
      <w:r>
        <w:t xml:space="preserve">represents not just a career opportunity but a meaningful step toward contributing to the health and well-being of Vancouver’s diverse population.</w:t>
      </w:r>
    </w:p>
    <w:p>
      <w:pPr>
        <w:pStyle w:val="BodyText"/>
      </w:pPr>
      <w:r>
        <w:t xml:space="preserve">Having completed my Bachelor of Science in Human Nutrition at the University of British Columbia, I have immersed myself in coursework directly relevant to Canadian healthcare standards, including Medical Nutrition Therapy (MNT), Community Nutrition Programming, and Food Systems Sustainability – all critical components for practice in Canada Vancouver. My academic journey emphasized understanding the intersectionality of dietetics with social determinants of health prevalent in this region, particularly among Indigenous communities, immigrant populations, and individuals experiencing food insecurity. I have studied extensively how Vancouver’s unique urban environment – characterized by its multicultural fabric (over 200 languages spoken), coastal climate influencing seasonal food access, and significant housing challenges impacting dietary patterns – necessitates a nuanced approach to nutrition intervention. My capstone project focused on developing culturally tailored meal plans for Southeast Asian refugees accessing services at the Vancouver Food Bank, demonstrating my commitment to practical application of dietetic principles within Canada Vancouver’s specific context.</w:t>
      </w:r>
    </w:p>
    <w:p>
      <w:pPr>
        <w:pStyle w:val="BodyText"/>
      </w:pPr>
      <w:r>
        <w:t xml:space="preserve">My hands-on experience further solidifies my readiness for this</w:t>
      </w:r>
      <w:r>
        <w:t xml:space="preserve"> </w:t>
      </w:r>
      <w:r>
        <w:rPr>
          <w:bCs/>
          <w:b/>
        </w:rPr>
        <w:t xml:space="preserve">Dietitian</w:t>
      </w:r>
      <w:r>
        <w:t xml:space="preserve"> </w:t>
      </w:r>
      <w:r>
        <w:t xml:space="preserve">internship. As a Nutrition Assistant at the BC Women’s Hospital &amp; Health Centre’s Maternal Nutrition Clinic, I supported registered dietitians in providing prenatal and postpartum counseling to 50+ patients monthly. I managed dietary assessments using Canada’s Dietary Reference Intakes (DRIs), contributed to group education sessions on breastfeeding nutrition, and learned extensively about integrating culturally safe care practices for Vancouver’s First Nations women – a critical competency given the disproportionate maternal health disparities in this province. Additionally, my volunteer role with the City of Vancouver’s Community Kitchen Initiative allowed me to design and implement a weekly nutrition workshop series addressing chronic disease prevention (diabetes, hypertension) among seniors living on fixed incomes in East Van – directly mirroring the community-focused work your department champions.</w:t>
      </w:r>
    </w:p>
    <w:p>
      <w:pPr>
        <w:pStyle w:val="BodyText"/>
      </w:pPr>
      <w:r>
        <w:t xml:space="preserve">What compels me most about this opportunity is the chance to contribute to Vancouver’s leadership in innovative public health nutrition. Canada Vancouver has become a national model for integrating food systems with healthcare, exemplified by initiatives like the Food Policy Council and partnerships between hospitals, non-profits, and local farms (e.g., Farm To Institution programs). I am particularly inspired by your department’s work on the "Healthy Eating for All" campaign targeting youth in underserved neighbourhoods – a cause I actively supported through my volunteer work with the Vancouver School Board’s Wellness Program. My familiarity with Canadian dietary guidelines, including Health Canada’s Eating Well with Canada’s Food Guide and BC-specific resources like "Food for Life," ensures I can immediately contribute to your team while learning from Vancouver’s best practices.</w:t>
      </w:r>
    </w:p>
    <w:p>
      <w:pPr>
        <w:pStyle w:val="BodyText"/>
      </w:pPr>
      <w:r>
        <w:t xml:space="preserve">I am acutely aware of the challenges facing nutrition care in Canada Vancouver today: the rising cost of healthy food, language barriers impacting patient education, and the complex needs of populations experiencing homelessness or mental health struggles – all issues I’ve encountered firsthand through my community work. My training at UBC emphasized evidence-based practice within Canada’s regulatory framework (including understanding Dietitians of Canada’s Competencies for Canadian Dietitians), ensuring I can navigate clinical protocols while prioritizing patient-centered care. Furthermore, I am fluent in both English and Mandarin – a skill I leveraged during my hospital internship to better serve Vancouver’s significant Chinese-Canadian community. This linguistic and cultural proficiency allows me to bridge communication gaps critical for effective dietetic practice in Canada Vancouver.</w:t>
      </w:r>
    </w:p>
    <w:p>
      <w:pPr>
        <w:pStyle w:val="BodyText"/>
      </w:pPr>
      <w:r>
        <w:t xml:space="preserve">As an international student recently approved for post-graduate work authorization under the International Graduate Work Permit Program, I am eager to apply my skills within Canada’s healthcare system. I understand that becoming a fully registered Dietitian in British Columbia requires completion of the Dietetics Internship Program through the College of Dietitians of BC and passing the Canadian Dietetic Registration Examination (CDRE). This internship represents an essential step toward fulfilling those requirements while directly serving Vancouver residents. My goal is to become a compassionate, culturally humble Dietitian who embodies the values your department upholds: equity, innovation, and community partnership.</w:t>
      </w:r>
    </w:p>
    <w:p>
      <w:pPr>
        <w:pStyle w:val="BodyText"/>
      </w:pPr>
      <w:r>
        <w:t xml:space="preserve">My resume provides further detail on my qualifications and experiences. I am deeply respectful of Vancouver’s unique position as a global city with exceptional health outcomes in many areas yet persistent inequities – a reality that demands dietitians who are both clinically skilled and culturally attuned. I am eager to learn from your experienced team, contribute to Vancouver General Hospital’s reputation for excellence, and ultimately support the vision of healthier communities across Canada Vancouver. Thank you for considering my</w:t>
      </w:r>
      <w:r>
        <w:t xml:space="preserve"> </w:t>
      </w:r>
      <w:r>
        <w:rPr>
          <w:bCs/>
          <w:b/>
        </w:rPr>
        <w:t xml:space="preserve">Internship Application Letter</w:t>
      </w:r>
      <w:r>
        <w:t xml:space="preserve">. I welcome the opportunity to discuss how my skills, passion for public health nutrition, and dedication to serving diverse populations can benefit your department.</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Dietitian Position in Canada Vancouver</dc:title>
  <dc:creator/>
  <dc:language>en</dc:language>
  <cp:keywords/>
  <dcterms:created xsi:type="dcterms:W3CDTF">2026-07-19T20:06:00Z</dcterms:created>
  <dcterms:modified xsi:type="dcterms:W3CDTF">2026-07-19T20:06:00Z</dcterms:modified>
</cp:coreProperties>
</file>

<file path=docProps/custom.xml><?xml version="1.0" encoding="utf-8"?>
<Properties xmlns="http://schemas.openxmlformats.org/officeDocument/2006/custom-properties" xmlns:vt="http://schemas.openxmlformats.org/officeDocument/2006/docPropsVTypes"/>
</file>